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ingapore</w:t>
      </w:r>
      <w:r>
        <w:t xml:space="preserve"> </w:t>
      </w:r>
      <w:r>
        <w:t xml:space="preserve">Singapore</w:t>
      </w:r>
    </w:p>
    <w:p>
      <w:pPr>
        <w:pStyle w:val="FirstParagraph"/>
      </w:pPr>
      <w:r>
        <w:rPr>
          <w:bCs/>
          <w:b/>
        </w:rPr>
        <w:t xml:space="preserve">Your Name</w:t>
      </w:r>
      <w:r>
        <w:br/>
      </w:r>
      <w:r>
        <w:t xml:space="preserve">123 Academic Street</w:t>
      </w:r>
      <w:r>
        <w:br/>
      </w:r>
      <w:r>
        <w:t xml:space="preserve">Singapore, 058987</w:t>
      </w:r>
      <w:r>
        <w:br/>
      </w:r>
      <w:r>
        <w:t xml:space="preserve">Email: your.email@example.com</w:t>
      </w:r>
      <w:r>
        <w:br/>
      </w:r>
      <w:r>
        <w:t xml:space="preserve">Phone: +65 1234 5678</w:t>
      </w:r>
    </w:p>
    <w:p>
      <w:pPr>
        <w:pStyle w:val="BodyText"/>
      </w:pPr>
      <w:r>
        <w:rPr>
          <w:bCs/>
          <w:b/>
        </w:rPr>
        <w:t xml:space="preserve">Date:</w:t>
      </w:r>
      <w:r>
        <w:t xml:space="preserve"> </w:t>
      </w:r>
      <w:r>
        <w:t xml:space="preserve">October 25, 2023</w:t>
      </w:r>
    </w:p>
    <w:p>
      <w:pPr>
        <w:pStyle w:val="BodyText"/>
      </w:pPr>
      <w:r>
        <w:rPr>
          <w:bCs/>
          <w:b/>
        </w:rPr>
        <w:t xml:space="preserve">Hiring Committee</w:t>
      </w:r>
      <w:r>
        <w:br/>
      </w:r>
      <w:r>
        <w:rPr>
          <w:bCs/>
          <w:b/>
        </w:rPr>
        <w:t xml:space="preserve">University of Singapore</w:t>
      </w:r>
      <w:r>
        <w:br/>
      </w:r>
      <w:r>
        <w:rPr>
          <w:bCs/>
          <w:b/>
        </w:rPr>
        <w:t xml:space="preserve">100 Research Drive</w:t>
      </w:r>
      <w:r>
        <w:br/>
      </w:r>
      <w:r>
        <w:rPr>
          <w:bCs/>
          <w:b/>
        </w:rPr>
        <w:t xml:space="preserve">Singapore, 117603</w:t>
      </w:r>
    </w:p>
    <w:p>
      <w:pPr>
        <w:pStyle w:val="BodyText"/>
      </w:pPr>
      <w:r>
        <w:t xml:space="preserve">Dear Hiring Committee,</w:t>
      </w:r>
    </w:p>
    <w:p>
      <w:pPr>
        <w:pStyle w:val="BodyText"/>
      </w:pPr>
      <w:r>
        <w:t xml:space="preserve">I am writing to express my enthusiastic interest in the University Lecturer position at [University Name] in Singapore Singapore. As an experienced educator and researcher with a deep commitment to fostering academic excellence, I am eager to contribute my expertise to your institution’s mission of advancing knowledge and shaping future leaders. Singapore, renowned for its dynamic academic ecosystem and global outlook, represents an ideal setting for me to further my career as a University Lecturer while aligning with the city-state’s vision of innovation and intellectual growth.</w:t>
      </w:r>
    </w:p>
    <w:p>
      <w:pPr>
        <w:pStyle w:val="BodyText"/>
      </w:pPr>
      <w:r>
        <w:t xml:space="preserve">With over [X] years of experience in higher education, I have developed a robust pedagogical approach that emphasizes critical thinking, interdisciplinary collaboration, and real-world application. My academic journey has spanned institutions in both Singapore and internationally, allowing me to cultivate a nuanced understanding of diverse educational systems. As a University Lecturer in Singapore Singapore, I aim to bridge global best practices with local contexts, ensuring that students are equipped to thrive in an increasingly interconnected world.</w:t>
      </w:r>
    </w:p>
    <w:bookmarkStart w:id="20" w:name="X7d4ba98fe7f511c11c770784e1e3bd83758438e"/>
    <w:p>
      <w:pPr>
        <w:pStyle w:val="Heading2"/>
      </w:pPr>
      <w:r>
        <w:t xml:space="preserve">A Passion for Teaching and Student Development</w:t>
      </w:r>
    </w:p>
    <w:p>
      <w:pPr>
        <w:pStyle w:val="FirstParagraph"/>
      </w:pPr>
      <w:r>
        <w:t xml:space="preserve">At the core of my academic philosophy is a dedication to student-centered learning. Throughout my career, I have designed and delivered courses that blend theoretical frameworks with practical insights, fostering an environment where students feel empowered to explore complex ideas. In Singapore Singapore’s multicultural classrooms, I have consistently prioritized inclusivity and cultural sensitivity, ensuring that every learner feels valued and motivated to reach their full potential.</w:t>
      </w:r>
    </w:p>
    <w:p>
      <w:pPr>
        <w:pStyle w:val="BodyText"/>
      </w:pPr>
      <w:r>
        <w:t xml:space="preserve">One of my proudest achievements is the development of a curriculum on [specific subject], which was recognized by the [relevant academic body] for its innovative approach. This program not only enhanced student engagement but also strengthened ties between academia and industry, a critical component of Singapore’s education strategy. As a University Lecturer in Singapore Singapore, I am eager to replicate this success by creating dynamic learning experiences that align with the needs of today’s workforce.</w:t>
      </w:r>
    </w:p>
    <w:bookmarkEnd w:id="20"/>
    <w:bookmarkStart w:id="21" w:name="X4b072d35adb0e8c2afd84cce66226f92d62f62e"/>
    <w:p>
      <w:pPr>
        <w:pStyle w:val="Heading2"/>
      </w:pPr>
      <w:r>
        <w:t xml:space="preserve">Research Contributions and Academic Leadership</w:t>
      </w:r>
    </w:p>
    <w:p>
      <w:pPr>
        <w:pStyle w:val="FirstParagraph"/>
      </w:pPr>
      <w:r>
        <w:t xml:space="preserve">My research focuses on [specific field], a discipline that holds significant relevance to Singapore Singapore’s strategic goals in [relevant industry or sector, e.g., technology, sustainability, healthcare]. I have published extensively in peer-reviewed journals and presented my work at international conferences, including the [notable conference name]. These experiences have honed my ability to communicate complex ideas effectively and collaborate with multidisciplinary teams—skills that are essential for a University Lecturer in Singapore Singapore’s collaborative academic environment.</w:t>
      </w:r>
    </w:p>
    <w:p>
      <w:pPr>
        <w:pStyle w:val="BodyText"/>
      </w:pPr>
      <w:r>
        <w:t xml:space="preserve">In addition to my research, I have actively mentored graduate students and junior faculty, fostering a culture of intellectual curiosity and professional growth. My leadership roles, such as [specific role, e.g., “Chair of the Curriculum Development Committee”], have further prepared me to contribute meaningfully to your institution’s academic community. I am particularly drawn to [University Name]’s commitment to [specific value or initiative, e.g., “research excellence,” “community engagement,” or “innovation”], and I am eager to collaborate on projects that align with these priorities.</w:t>
      </w:r>
    </w:p>
    <w:bookmarkEnd w:id="21"/>
    <w:bookmarkStart w:id="22" w:name="X5450b2f215dc7e828dfa990eac69cadf196046e"/>
    <w:p>
      <w:pPr>
        <w:pStyle w:val="Heading2"/>
      </w:pPr>
      <w:r>
        <w:t xml:space="preserve">Alignment with Singapore’s Educational Vision</w:t>
      </w:r>
    </w:p>
    <w:p>
      <w:pPr>
        <w:pStyle w:val="FirstParagraph"/>
      </w:pPr>
      <w:r>
        <w:t xml:space="preserve">Singapore Singapore has long been a beacon of educational innovation, consistently ranking among the world’s top nations for academic performance and research output. As a University Lecturer in this vibrant landscape, I am committed to upholding the high standards that define Singapore’s institutions while contributing to their ongoing evolution. My work aligns with the Ministry of Education’s emphasis on [specific initiative, e.g., “STEM education,” “lifelong learning,” or “international partnerships”], and I am eager to support [University Name]’s efforts to strengthen its global reputation.</w:t>
      </w:r>
    </w:p>
    <w:p>
      <w:pPr>
        <w:pStyle w:val="BodyText"/>
      </w:pPr>
      <w:r>
        <w:t xml:space="preserve">Moreover, Singapore’s unique position as a global hub for business and technology offers unparalleled opportunities for interdisciplinary collaboration. I am particularly interested in exploring partnerships with local industries and research institutes to develop programs that address pressing societal challenges. Whether through joint research projects, student internships, or community outreach initiatives, I am confident that my skills and vision will add value to your institution.</w:t>
      </w:r>
    </w:p>
    <w:bookmarkEnd w:id="22"/>
    <w:bookmarkStart w:id="23" w:name="why-university-name"/>
    <w:p>
      <w:pPr>
        <w:pStyle w:val="Heading2"/>
      </w:pPr>
      <w:r>
        <w:t xml:space="preserve">Why [University Name]?</w:t>
      </w:r>
    </w:p>
    <w:p>
      <w:pPr>
        <w:pStyle w:val="FirstParagraph"/>
      </w:pPr>
      <w:r>
        <w:t xml:space="preserve">[University Name]’s reputation as a leader in academic excellence and innovation resonates deeply with my professional aspirations. The university’s focus on [specific strength, e.g., “student engagement,” “research impact,” or “diversity”] mirrors my own values, and I am excited about the possibility of contributing to its continued success. In Singapore Singapore, where education is a cornerstone of national development, I see an opportunity to make a lasting impact through teaching, research, and mentorship.</w:t>
      </w:r>
    </w:p>
    <w:p>
      <w:pPr>
        <w:pStyle w:val="BodyText"/>
      </w:pPr>
      <w:r>
        <w:t xml:space="preserve">I am particularly inspired by [University Name]’s [specific program, initiative, or achievement], which reflects the institution’s commitment to excellence. I believe my background in [specific area] and my passion for fostering intellectual growth make me a strong candidate for this position. I would be honored to bring my expertise to your team and help shape the next generation of leaders in Singapore Singapore.</w:t>
      </w:r>
    </w:p>
    <w:p>
      <w:pPr>
        <w:pStyle w:val="BodyText"/>
      </w:pPr>
      <w:r>
        <w:t xml:space="preserve">Thank you for considering my application. I look forward to the opportunity to discuss how my qualifications and vision align with the goals of [University Name]. Please feel free to contact me at [your phone number] or [your email address] for any further information. I am available at your convenience for an interview and can be reached during business hours.</w:t>
      </w:r>
    </w:p>
    <w:p>
      <w:pPr>
        <w:pStyle w:val="BodyText"/>
      </w:pPr>
      <w:r>
        <w:t xml:space="preserve">Sincerely,</w:t>
      </w:r>
    </w:p>
    <w:p>
      <w:pPr>
        <w:pStyle w:val="BodyText"/>
      </w:pPr>
      <w:r>
        <w:rPr>
          <w:bCs/>
          <w:b/>
        </w:rPr>
        <w:t xml:space="preserve">Your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Singapore Singapore</dc:title>
  <dc:creator/>
  <dc:language>en</dc:language>
  <cp:keywords/>
  <dcterms:created xsi:type="dcterms:W3CDTF">2026-07-23T23:58:52Z</dcterms:created>
  <dcterms:modified xsi:type="dcterms:W3CDTF">2026-07-23T23:58:52Z</dcterms:modified>
</cp:coreProperties>
</file>

<file path=docProps/custom.xml><?xml version="1.0" encoding="utf-8"?>
<Properties xmlns="http://schemas.openxmlformats.org/officeDocument/2006/custom-properties" xmlns:vt="http://schemas.openxmlformats.org/officeDocument/2006/docPropsVTypes"/>
</file>